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BE062" w14:textId="3DA3210A" w:rsidR="00470648" w:rsidRDefault="009810FB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  <w:r w:rsidRPr="00C922C9">
        <w:rPr>
          <w:rFonts w:eastAsia="Times New Roman"/>
          <w:noProof/>
          <w:color w:val="000000"/>
          <w:sz w:val="24"/>
          <w:lang w:val="tr-TR" w:eastAsia="tr-TR" w:bidi="ar-SA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C1C909D" wp14:editId="43015E0C">
                <wp:simplePos x="0" y="0"/>
                <wp:positionH relativeFrom="column">
                  <wp:posOffset>9525</wp:posOffset>
                </wp:positionH>
                <wp:positionV relativeFrom="paragraph">
                  <wp:posOffset>-508000</wp:posOffset>
                </wp:positionV>
                <wp:extent cx="6629400" cy="1286508"/>
                <wp:effectExtent l="0" t="0" r="19050" b="0"/>
                <wp:wrapNone/>
                <wp:docPr id="6" name="Gr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1286508"/>
                          <a:chOff x="0" y="-34979"/>
                          <a:chExt cx="6629400" cy="1286508"/>
                        </a:xfrm>
                      </wpg:grpSpPr>
                      <wps:wsp>
                        <wps:cNvPr id="2" name="Dikdörtgen 2"/>
                        <wps:cNvSpPr/>
                        <wps:spPr>
                          <a:xfrm>
                            <a:off x="0" y="351932"/>
                            <a:ext cx="6629400" cy="527546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3BBD99" w14:textId="390BF111" w:rsidR="00A8117B" w:rsidRPr="00376375" w:rsidRDefault="00A8117B" w:rsidP="00FA4CD3">
                              <w:pPr>
                                <w:ind w:left="0"/>
                                <w:jc w:val="center"/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376375"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YILDIZ TEKNİK ÜNİVERSİTESİ</w:t>
                              </w:r>
                            </w:p>
                            <w:p w14:paraId="32936496" w14:textId="390DDE07" w:rsidR="00376375" w:rsidRPr="00376375" w:rsidRDefault="00376375" w:rsidP="00FA4CD3">
                              <w:pPr>
                                <w:ind w:left="0"/>
                                <w:jc w:val="center"/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376375"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Uluslararası İlişkiler Koordinatörlüğü</w:t>
                              </w:r>
                            </w:p>
                            <w:p w14:paraId="0B0A6A25" w14:textId="77777777" w:rsidR="009E00CE" w:rsidRDefault="009E00C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8600" y="79377"/>
                            <a:ext cx="1062990" cy="10629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Resim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5228592" y="-34979"/>
                            <a:ext cx="1286508" cy="1286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1C909D" id="Grup 6" o:spid="_x0000_s1026" style="position:absolute;left:0;text-align:left;margin-left:.75pt;margin-top:-40pt;width:522pt;height:101.3pt;z-index:251669504;mso-width-relative:margin;mso-height-relative:margin" coordorigin=",-349" coordsize="66294,12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">
                <v:rect id="Dikdörtgen 2" o:spid="_x0000_s1027" style="position:absolute;top:3519;width:66294;height:52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" fillcolor="#002060" strokecolor="#1f3763 [1604]" strokeweight="1pt">
                  <v:textbox>
                    <w:txbxContent>
                      <w:p w14:paraId="703BBD99" w14:textId="390BF111" w:rsidR="00A8117B" w:rsidRPr="00376375" w:rsidRDefault="00A8117B" w:rsidP="00FA4CD3">
                        <w:pPr>
                          <w:ind w:left="0"/>
                          <w:jc w:val="center"/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376375"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  <w:t>YILDIZ TEKNİK ÜNİVERSİTESİ</w:t>
                        </w:r>
                      </w:p>
                      <w:p w14:paraId="32936496" w14:textId="390DDE07" w:rsidR="00376375" w:rsidRPr="00376375" w:rsidRDefault="00376375" w:rsidP="00FA4CD3">
                        <w:pPr>
                          <w:ind w:left="0"/>
                          <w:jc w:val="center"/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376375"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  <w:t>Uluslararası İlişkiler Koordinatörlüğü</w:t>
                        </w:r>
                      </w:p>
                      <w:p w14:paraId="0B0A6A25" w14:textId="77777777" w:rsidR="009E00CE" w:rsidRDefault="009E00CE"/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8" type="#_x0000_t75" style="position:absolute;left:2286;top:793;width:10629;height:106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">
                  <v:imagedata r:id="rId10" o:title=""/>
                </v:shape>
                <v:shape id="Resim 1" o:spid="_x0000_s1029" type="#_x0000_t75" style="position:absolute;left:52285;top:-349;width:12866;height:1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">
                  <v:imagedata r:id="rId11" o:title=""/>
                </v:shape>
              </v:group>
            </w:pict>
          </mc:Fallback>
        </mc:AlternateContent>
      </w:r>
    </w:p>
    <w:p w14:paraId="62A2981C" w14:textId="5BA8EEC0" w:rsidR="00C15C47" w:rsidRPr="00C15C47" w:rsidRDefault="00C15C47" w:rsidP="00C15C47">
      <w:pPr>
        <w:rPr>
          <w:sz w:val="24"/>
        </w:rPr>
      </w:pPr>
    </w:p>
    <w:p w14:paraId="12032F48" w14:textId="307EA1F6" w:rsidR="00C15C47" w:rsidRPr="00C15C47" w:rsidRDefault="00C15C47" w:rsidP="00C15C47">
      <w:pPr>
        <w:rPr>
          <w:sz w:val="24"/>
        </w:rPr>
      </w:pPr>
    </w:p>
    <w:p w14:paraId="5ECE800E" w14:textId="3BB40B01" w:rsidR="00C15C47" w:rsidRPr="00C15C47" w:rsidRDefault="00C15C47" w:rsidP="00C15C47">
      <w:pPr>
        <w:ind w:left="0" w:firstLine="0"/>
        <w:rPr>
          <w:sz w:val="24"/>
        </w:rPr>
      </w:pPr>
    </w:p>
    <w:p w14:paraId="58967F8C" w14:textId="5E108B12" w:rsidR="00C6624E" w:rsidRDefault="00C6624E" w:rsidP="00C6624E">
      <w:pPr>
        <w:spacing w:after="0"/>
        <w:jc w:val="center"/>
        <w:rPr>
          <w:b/>
          <w:sz w:val="28"/>
          <w:szCs w:val="28"/>
        </w:rPr>
      </w:pPr>
    </w:p>
    <w:p w14:paraId="68D8E88C" w14:textId="77777777" w:rsidR="00C6624E" w:rsidRDefault="00C6624E" w:rsidP="00C6624E">
      <w:pPr>
        <w:spacing w:after="0"/>
        <w:jc w:val="center"/>
        <w:rPr>
          <w:b/>
          <w:sz w:val="28"/>
          <w:szCs w:val="28"/>
        </w:rPr>
      </w:pPr>
    </w:p>
    <w:p w14:paraId="60EE81F8" w14:textId="77777777" w:rsidR="00C6624E" w:rsidRDefault="00C6624E" w:rsidP="00C6624E">
      <w:pPr>
        <w:spacing w:after="0"/>
        <w:jc w:val="center"/>
        <w:rPr>
          <w:b/>
          <w:sz w:val="28"/>
          <w:szCs w:val="28"/>
        </w:rPr>
      </w:pPr>
    </w:p>
    <w:p w14:paraId="781F3D5E" w14:textId="187523E3" w:rsidR="00C6624E" w:rsidRPr="00C6624E" w:rsidRDefault="00C6624E" w:rsidP="00C6624E">
      <w:pPr>
        <w:spacing w:after="0"/>
        <w:jc w:val="center"/>
        <w:rPr>
          <w:b/>
          <w:sz w:val="28"/>
          <w:szCs w:val="28"/>
        </w:rPr>
      </w:pPr>
      <w:r w:rsidRPr="00C6624E">
        <w:rPr>
          <w:b/>
          <w:sz w:val="28"/>
          <w:szCs w:val="28"/>
        </w:rPr>
        <w:t>Uluslararası İlişkiler Koordinatörlüğü</w:t>
      </w:r>
    </w:p>
    <w:p w14:paraId="61822653" w14:textId="77777777" w:rsidR="00C6624E" w:rsidRPr="00C6624E" w:rsidRDefault="00C6624E" w:rsidP="00C6624E">
      <w:pPr>
        <w:spacing w:after="0"/>
        <w:jc w:val="center"/>
        <w:rPr>
          <w:b/>
          <w:sz w:val="28"/>
          <w:szCs w:val="28"/>
        </w:rPr>
      </w:pPr>
      <w:r w:rsidRPr="00C6624E">
        <w:rPr>
          <w:b/>
          <w:sz w:val="28"/>
          <w:szCs w:val="28"/>
        </w:rPr>
        <w:t>Erasmus+ Program Birimi’ne</w:t>
      </w:r>
    </w:p>
    <w:p w14:paraId="59051CA3" w14:textId="77777777" w:rsidR="00C6624E" w:rsidRDefault="00C6624E" w:rsidP="00C6624E">
      <w:pPr>
        <w:spacing w:after="0"/>
        <w:jc w:val="center"/>
        <w:rPr>
          <w:sz w:val="24"/>
        </w:rPr>
      </w:pPr>
    </w:p>
    <w:p w14:paraId="7315785A" w14:textId="77777777" w:rsidR="00C6624E" w:rsidRPr="004E1EF1" w:rsidRDefault="00C6624E" w:rsidP="00C6624E">
      <w:pPr>
        <w:spacing w:after="0"/>
        <w:jc w:val="center"/>
        <w:rPr>
          <w:sz w:val="24"/>
        </w:rPr>
      </w:pPr>
    </w:p>
    <w:p w14:paraId="255AC950" w14:textId="3BEAA628" w:rsidR="00C6624E" w:rsidRDefault="00C6624E" w:rsidP="00C6624E">
      <w:pPr>
        <w:spacing w:line="480" w:lineRule="auto"/>
        <w:jc w:val="both"/>
        <w:rPr>
          <w:rFonts w:cs="Times New Roman"/>
          <w:noProof/>
          <w:sz w:val="24"/>
        </w:rPr>
      </w:pPr>
      <w:r>
        <w:rPr>
          <w:rFonts w:cs="Times New Roman"/>
          <w:noProof/>
          <w:sz w:val="24"/>
        </w:rPr>
        <w:t xml:space="preserve">            20… - 20…  akademik y</w:t>
      </w:r>
      <w:r w:rsidRPr="004E1EF1">
        <w:rPr>
          <w:rFonts w:cs="Times New Roman"/>
          <w:noProof/>
          <w:sz w:val="24"/>
        </w:rPr>
        <w:t>ılında Erasmus+ Öğrenci Hareketliliği Programı çerçevesinde</w:t>
      </w:r>
      <w:r>
        <w:rPr>
          <w:rFonts w:cs="Times New Roman"/>
          <w:noProof/>
          <w:sz w:val="24"/>
        </w:rPr>
        <w:t xml:space="preserve">    </w:t>
      </w:r>
    </w:p>
    <w:p w14:paraId="49AF80C0" w14:textId="38FD0460" w:rsidR="00C6624E" w:rsidRPr="004E1EF1" w:rsidRDefault="00C6624E" w:rsidP="00C6624E">
      <w:pPr>
        <w:spacing w:line="480" w:lineRule="auto"/>
        <w:jc w:val="both"/>
        <w:rPr>
          <w:rFonts w:cs="Times New Roman"/>
          <w:noProof/>
          <w:sz w:val="24"/>
        </w:rPr>
      </w:pPr>
      <w:r w:rsidRPr="004E1EF1">
        <w:rPr>
          <w:rFonts w:cs="Times New Roman"/>
          <w:noProof/>
          <w:sz w:val="24"/>
        </w:rPr>
        <w:sym w:font="Wingdings" w:char="F0A8"/>
      </w:r>
      <w:r>
        <w:rPr>
          <w:rFonts w:cs="Times New Roman"/>
          <w:noProof/>
          <w:sz w:val="24"/>
        </w:rPr>
        <w:t xml:space="preserve"> </w:t>
      </w:r>
      <w:r w:rsidRPr="004E1EF1">
        <w:rPr>
          <w:rFonts w:cs="Times New Roman"/>
          <w:noProof/>
          <w:sz w:val="24"/>
        </w:rPr>
        <w:t xml:space="preserve">öğrenim hareketliliği  </w:t>
      </w:r>
      <w:r w:rsidRPr="004E1EF1">
        <w:rPr>
          <w:rFonts w:cs="Times New Roman"/>
          <w:noProof/>
          <w:sz w:val="24"/>
        </w:rPr>
        <w:sym w:font="Wingdings" w:char="F0A8"/>
      </w:r>
      <w:r>
        <w:rPr>
          <w:rFonts w:cs="Times New Roman"/>
          <w:noProof/>
          <w:sz w:val="24"/>
        </w:rPr>
        <w:t xml:space="preserve"> </w:t>
      </w:r>
      <w:r w:rsidRPr="004E1EF1">
        <w:rPr>
          <w:rFonts w:cs="Times New Roman"/>
          <w:noProof/>
          <w:sz w:val="24"/>
        </w:rPr>
        <w:t xml:space="preserve">staj hareketliliği </w:t>
      </w:r>
      <w:r>
        <w:rPr>
          <w:rFonts w:cs="Times New Roman"/>
          <w:noProof/>
          <w:sz w:val="24"/>
        </w:rPr>
        <w:t xml:space="preserve"> </w:t>
      </w:r>
      <w:r w:rsidRPr="004E1EF1">
        <w:rPr>
          <w:rFonts w:cs="Times New Roman"/>
          <w:noProof/>
          <w:sz w:val="24"/>
        </w:rPr>
        <w:t xml:space="preserve">gerçekleştirmeye hak kazandım. Vize işlemlerinde kullanmak üzere Teyit Belgesi adlı belgeye ihtiyaç duymaktayım. </w:t>
      </w:r>
      <w:r>
        <w:rPr>
          <w:rFonts w:cs="Times New Roman"/>
          <w:noProof/>
          <w:sz w:val="24"/>
        </w:rPr>
        <w:t>Hibe listesi henüz ilan edilmediği için</w:t>
      </w:r>
      <w:r w:rsidRPr="004E1EF1">
        <w:rPr>
          <w:rFonts w:cs="Times New Roman"/>
          <w:noProof/>
          <w:sz w:val="24"/>
        </w:rPr>
        <w:t xml:space="preserve"> düzenlemiş olduğum Teyit Belgesini</w:t>
      </w:r>
      <w:r>
        <w:rPr>
          <w:rFonts w:cs="Times New Roman"/>
          <w:noProof/>
          <w:sz w:val="24"/>
        </w:rPr>
        <w:t>,</w:t>
      </w:r>
      <w:r w:rsidRPr="004E1EF1">
        <w:rPr>
          <w:rFonts w:cs="Times New Roman"/>
          <w:noProof/>
          <w:sz w:val="24"/>
        </w:rPr>
        <w:t xml:space="preserve"> güncel hibe listesi ilan edildikten sonra hibeli ya da hibesiz statüm doğrultusunda güncelleyeceğimi beyan ediyor, düzenlemiş olduğum Teyit Belgesi üzerinde herhangi bir hak iddia etmeyeceğimi biliyor ve onaylıyorum. </w:t>
      </w:r>
    </w:p>
    <w:p w14:paraId="08DA9023" w14:textId="44BCD38F" w:rsidR="00C6624E" w:rsidRPr="00D61EFF" w:rsidRDefault="00C6624E" w:rsidP="00C6624E">
      <w:pPr>
        <w:spacing w:line="480" w:lineRule="auto"/>
        <w:jc w:val="both"/>
        <w:rPr>
          <w:rFonts w:cs="Times New Roman"/>
          <w:noProof/>
          <w:sz w:val="24"/>
          <w:lang w:val="en-US"/>
        </w:rPr>
      </w:pPr>
      <w:r>
        <w:rPr>
          <w:rFonts w:cs="Times New Roman"/>
          <w:noProof/>
          <w:sz w:val="24"/>
        </w:rPr>
        <w:t xml:space="preserve">           </w:t>
      </w:r>
      <w:r w:rsidRPr="00D61EFF">
        <w:rPr>
          <w:rFonts w:cs="Times New Roman"/>
          <w:noProof/>
          <w:sz w:val="24"/>
          <w:lang w:val="en-US"/>
        </w:rPr>
        <w:t>Gereğini arz ederim.</w:t>
      </w:r>
    </w:p>
    <w:p w14:paraId="43D83FF1" w14:textId="77777777" w:rsidR="00C6624E" w:rsidRPr="00D61EFF" w:rsidRDefault="00C6624E" w:rsidP="00C6624E">
      <w:pPr>
        <w:spacing w:line="480" w:lineRule="auto"/>
        <w:jc w:val="both"/>
        <w:rPr>
          <w:rFonts w:cs="Times New Roman"/>
          <w:noProof/>
          <w:sz w:val="24"/>
          <w:lang w:val="en-US"/>
        </w:rPr>
      </w:pPr>
    </w:p>
    <w:p w14:paraId="5A19E75A" w14:textId="77777777" w:rsidR="00C6624E" w:rsidRPr="00D61EFF" w:rsidRDefault="00C6624E" w:rsidP="00C6624E">
      <w:pPr>
        <w:spacing w:after="0" w:line="480" w:lineRule="auto"/>
        <w:jc w:val="both"/>
        <w:rPr>
          <w:rFonts w:cs="Times New Roman"/>
          <w:noProof/>
          <w:sz w:val="22"/>
          <w:szCs w:val="22"/>
          <w:lang w:val="en-US"/>
        </w:rPr>
      </w:pPr>
      <w:r w:rsidRPr="00D61EFF">
        <w:rPr>
          <w:rFonts w:cs="Times New Roman"/>
          <w:noProof/>
          <w:sz w:val="22"/>
          <w:szCs w:val="22"/>
          <w:lang w:val="en-US"/>
        </w:rPr>
        <w:t>Ad-Soyad:</w:t>
      </w:r>
    </w:p>
    <w:p w14:paraId="2ECD49A1" w14:textId="77777777" w:rsidR="00C6624E" w:rsidRPr="00D61EFF" w:rsidRDefault="00C6624E" w:rsidP="00C6624E">
      <w:pPr>
        <w:spacing w:after="0" w:line="480" w:lineRule="auto"/>
        <w:jc w:val="both"/>
        <w:rPr>
          <w:rFonts w:cs="Times New Roman"/>
          <w:noProof/>
          <w:sz w:val="22"/>
          <w:szCs w:val="22"/>
          <w:lang w:val="es-ES"/>
        </w:rPr>
      </w:pPr>
      <w:r w:rsidRPr="00D61EFF">
        <w:rPr>
          <w:rFonts w:cs="Times New Roman"/>
          <w:noProof/>
          <w:sz w:val="22"/>
          <w:szCs w:val="22"/>
          <w:lang w:val="es-ES"/>
        </w:rPr>
        <w:t>Bölüm:</w:t>
      </w:r>
    </w:p>
    <w:p w14:paraId="148E687A" w14:textId="77777777" w:rsidR="00C6624E" w:rsidRPr="00D61EFF" w:rsidRDefault="00C6624E" w:rsidP="00C6624E">
      <w:pPr>
        <w:spacing w:after="0" w:line="480" w:lineRule="auto"/>
        <w:jc w:val="both"/>
        <w:rPr>
          <w:rFonts w:cs="Times New Roman"/>
          <w:noProof/>
          <w:sz w:val="22"/>
          <w:szCs w:val="22"/>
          <w:lang w:val="es-ES"/>
        </w:rPr>
      </w:pPr>
      <w:r w:rsidRPr="00D61EFF">
        <w:rPr>
          <w:rFonts w:cs="Times New Roman"/>
          <w:noProof/>
          <w:sz w:val="22"/>
          <w:szCs w:val="22"/>
          <w:lang w:val="es-ES"/>
        </w:rPr>
        <w:t>Telefon:</w:t>
      </w:r>
    </w:p>
    <w:p w14:paraId="364AD2A2" w14:textId="77777777" w:rsidR="00C6624E" w:rsidRPr="00D61EFF" w:rsidRDefault="00C6624E" w:rsidP="00C6624E">
      <w:pPr>
        <w:spacing w:after="0" w:line="480" w:lineRule="auto"/>
        <w:jc w:val="both"/>
        <w:rPr>
          <w:rFonts w:cs="Times New Roman"/>
          <w:noProof/>
          <w:sz w:val="22"/>
          <w:szCs w:val="22"/>
          <w:lang w:val="es-ES"/>
        </w:rPr>
      </w:pPr>
      <w:r w:rsidRPr="00D61EFF">
        <w:rPr>
          <w:rFonts w:cs="Times New Roman"/>
          <w:noProof/>
          <w:sz w:val="22"/>
          <w:szCs w:val="22"/>
          <w:lang w:val="es-ES"/>
        </w:rPr>
        <w:t>E-posta:</w:t>
      </w:r>
    </w:p>
    <w:p w14:paraId="6F7F612C" w14:textId="77777777" w:rsidR="00C6624E" w:rsidRPr="00D61EFF" w:rsidRDefault="00C6624E" w:rsidP="00C6624E">
      <w:pPr>
        <w:spacing w:after="0" w:line="480" w:lineRule="auto"/>
        <w:jc w:val="both"/>
        <w:rPr>
          <w:rFonts w:cs="Times New Roman"/>
          <w:noProof/>
          <w:sz w:val="22"/>
          <w:szCs w:val="22"/>
          <w:lang w:val="es-ES"/>
        </w:rPr>
      </w:pPr>
      <w:r w:rsidRPr="00D61EFF">
        <w:rPr>
          <w:rFonts w:cs="Times New Roman"/>
          <w:noProof/>
          <w:sz w:val="22"/>
          <w:szCs w:val="22"/>
          <w:lang w:val="es-ES"/>
        </w:rPr>
        <w:t>Tarih:</w:t>
      </w:r>
    </w:p>
    <w:p w14:paraId="04BFCA67" w14:textId="77777777" w:rsidR="00C6624E" w:rsidRPr="00C6624E" w:rsidRDefault="00C6624E" w:rsidP="00C6624E">
      <w:pPr>
        <w:spacing w:after="0" w:line="480" w:lineRule="auto"/>
        <w:jc w:val="both"/>
        <w:rPr>
          <w:rFonts w:cs="Times New Roman"/>
          <w:noProof/>
          <w:sz w:val="22"/>
          <w:szCs w:val="22"/>
        </w:rPr>
      </w:pPr>
      <w:r w:rsidRPr="00C6624E">
        <w:rPr>
          <w:rFonts w:cs="Times New Roman"/>
          <w:noProof/>
          <w:sz w:val="22"/>
          <w:szCs w:val="22"/>
        </w:rPr>
        <w:t>İmza:</w:t>
      </w:r>
    </w:p>
    <w:p w14:paraId="2952217B" w14:textId="77777777" w:rsidR="00C15C47" w:rsidRPr="00F97529" w:rsidRDefault="00C15C47" w:rsidP="00C15C47">
      <w:pPr>
        <w:spacing w:after="120"/>
      </w:pPr>
    </w:p>
    <w:p w14:paraId="4E86B82F" w14:textId="77777777" w:rsidR="00C15C47" w:rsidRPr="00C15C47" w:rsidRDefault="00C15C47" w:rsidP="00C15C47">
      <w:pPr>
        <w:rPr>
          <w:sz w:val="24"/>
        </w:rPr>
      </w:pPr>
    </w:p>
    <w:sectPr w:rsidR="00C15C47" w:rsidRPr="00C15C47" w:rsidSect="0083351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11" w:h="16841" w:code="9"/>
      <w:pgMar w:top="720" w:right="996" w:bottom="720" w:left="709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6F510" w14:textId="77777777" w:rsidR="000230BD" w:rsidRDefault="000230BD" w:rsidP="00FE5497">
      <w:pPr>
        <w:spacing w:after="0" w:line="240" w:lineRule="auto"/>
      </w:pPr>
      <w:r>
        <w:separator/>
      </w:r>
    </w:p>
  </w:endnote>
  <w:endnote w:type="continuationSeparator" w:id="0">
    <w:p w14:paraId="7E025BE3" w14:textId="77777777" w:rsidR="000230BD" w:rsidRDefault="000230BD" w:rsidP="00FE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9B36B" w14:textId="77777777" w:rsidR="001C7AC5" w:rsidRDefault="001C7AC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0BAC0" w14:textId="54225C8B" w:rsidR="00A8117B" w:rsidRDefault="00A8117B" w:rsidP="00F00BE8">
    <w:pPr>
      <w:pStyle w:val="AltBilgi"/>
      <w:rPr>
        <w:sz w:val="18"/>
        <w:szCs w:val="18"/>
        <w:lang w:val="tr-TR"/>
      </w:rPr>
    </w:pPr>
    <w:r>
      <w:rPr>
        <w:noProof/>
        <w:color w:val="000000"/>
        <w:sz w:val="22"/>
        <w:szCs w:val="22"/>
        <w:lang w:val="tr-TR" w:eastAsia="tr-TR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0CB4C76" wp14:editId="237206FB">
              <wp:simplePos x="0" y="0"/>
              <wp:positionH relativeFrom="column">
                <wp:posOffset>-116840</wp:posOffset>
              </wp:positionH>
              <wp:positionV relativeFrom="paragraph">
                <wp:posOffset>-18415</wp:posOffset>
              </wp:positionV>
              <wp:extent cx="4495800" cy="1133475"/>
              <wp:effectExtent l="0" t="0" r="0" b="9525"/>
              <wp:wrapNone/>
              <wp:docPr id="5" name="Metin Kutusu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95800" cy="11334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CE831F" w14:textId="77777777" w:rsidR="00A8117B" w:rsidRDefault="00A8117B" w:rsidP="00F00BE8">
                          <w:pPr>
                            <w:pStyle w:val="AltBilgi"/>
                            <w:rPr>
                              <w:b/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76F1400" w14:textId="77777777" w:rsidR="00A242EE" w:rsidRDefault="00A8117B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418B6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Yıldız Teknik Üniversitesi</w:t>
                          </w:r>
                        </w:p>
                        <w:p w14:paraId="3C88BA4B" w14:textId="506D980D" w:rsidR="00A8117B" w:rsidRDefault="00A8117B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Uluslararası İlişkiler Koordinatörlüğü</w:t>
                          </w:r>
                        </w:p>
                        <w:p w14:paraId="2676A76A" w14:textId="77777777" w:rsidR="00A242EE" w:rsidRDefault="00A242E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C3A4647" w14:textId="519AD60C" w:rsidR="00A242EE" w:rsidRDefault="006D3013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i</w:t>
                          </w:r>
                          <w:r w:rsidR="00A242E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nternational.yildiz.edu.tr</w:t>
                          </w:r>
                        </w:p>
                        <w:p w14:paraId="6DD68CC6" w14:textId="05572739" w:rsidR="009E00CE" w:rsidRDefault="009E00C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erasmus.yildiz.edu.tr</w:t>
                          </w:r>
                        </w:p>
                        <w:p w14:paraId="7A28A583" w14:textId="77777777" w:rsidR="00C15C47" w:rsidRDefault="00C15C47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5DE1D010" w14:textId="1ECCAEA9" w:rsidR="00C6624E" w:rsidRPr="00C6624E" w:rsidRDefault="00C6624E" w:rsidP="00C6624E">
                          <w:pPr>
                            <w:pStyle w:val="s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C6624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Doküman No: FR-1407; Revizyon Tarihi: </w:t>
                          </w:r>
                          <w:r w:rsidR="001C7AC5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08.01.2026</w:t>
                          </w:r>
                          <w:r w:rsidRPr="00C6624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; Revizyon No:0</w:t>
                          </w:r>
                          <w:r w:rsidR="001C7AC5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2</w:t>
                          </w:r>
                        </w:p>
                        <w:p w14:paraId="1D2406D2" w14:textId="77777777" w:rsidR="004147F2" w:rsidRPr="00A242EE" w:rsidRDefault="004147F2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  <w:p w14:paraId="645FA470" w14:textId="6A3995D1" w:rsidR="00A8117B" w:rsidRPr="00A242EE" w:rsidRDefault="00A8117B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CB4C76" id="_x0000_t202" coordsize="21600,21600" o:spt="202" path="m,l,21600r21600,l21600,xe">
              <v:stroke joinstyle="miter"/>
              <v:path gradientshapeok="t" o:connecttype="rect"/>
            </v:shapetype>
            <v:shape id="Metin Kutusu 5" o:spid="_x0000_s1030" type="#_x0000_t202" style="position:absolute;left:0;text-align:left;margin-left:-9.2pt;margin-top:-1.45pt;width:354pt;height:89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" fillcolor="white [3201]" stroked="f" strokeweight=".5pt">
              <v:textbox>
                <w:txbxContent>
                  <w:p w14:paraId="2DCE831F" w14:textId="77777777" w:rsidR="00A8117B" w:rsidRDefault="00A8117B" w:rsidP="00F00BE8">
                    <w:pPr>
                      <w:pStyle w:val="AltBilgi"/>
                      <w:rPr>
                        <w:b/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176F1400" w14:textId="77777777" w:rsidR="00A242EE" w:rsidRDefault="00A8117B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418B6">
                      <w:rPr>
                        <w:color w:val="002060"/>
                        <w:sz w:val="18"/>
                        <w:szCs w:val="18"/>
                        <w:lang w:val="tr-TR"/>
                      </w:rPr>
                      <w:t>Yıldız Teknik Üniversitesi</w:t>
                    </w:r>
                  </w:p>
                  <w:p w14:paraId="3C88BA4B" w14:textId="506D980D" w:rsidR="00A8117B" w:rsidRDefault="00A8117B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Uluslararası İlişkiler Koordinatörlüğü</w:t>
                    </w:r>
                  </w:p>
                  <w:p w14:paraId="2676A76A" w14:textId="77777777" w:rsidR="00A242EE" w:rsidRDefault="00A242E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1C3A4647" w14:textId="519AD60C" w:rsidR="00A242EE" w:rsidRDefault="006D3013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i</w:t>
                    </w:r>
                    <w:r w:rsidR="00A242EE">
                      <w:rPr>
                        <w:color w:val="002060"/>
                        <w:sz w:val="18"/>
                        <w:szCs w:val="18"/>
                        <w:lang w:val="tr-TR"/>
                      </w:rPr>
                      <w:t>nternational.yildiz.edu.tr</w:t>
                    </w:r>
                  </w:p>
                  <w:p w14:paraId="6DD68CC6" w14:textId="05572739" w:rsidR="009E00CE" w:rsidRDefault="009E00C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erasmus.yildiz.edu.tr</w:t>
                    </w:r>
                  </w:p>
                  <w:p w14:paraId="7A28A583" w14:textId="77777777" w:rsidR="00C15C47" w:rsidRDefault="00C15C47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5DE1D010" w14:textId="1ECCAEA9" w:rsidR="00C6624E" w:rsidRPr="00C6624E" w:rsidRDefault="00C6624E" w:rsidP="00C6624E">
                    <w:pPr>
                      <w:pStyle w:val="s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C6624E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Doküman No: FR-1407; Revizyon Tarihi: </w:t>
                    </w:r>
                    <w:r w:rsidR="001C7AC5">
                      <w:rPr>
                        <w:color w:val="002060"/>
                        <w:sz w:val="18"/>
                        <w:szCs w:val="18"/>
                        <w:lang w:val="tr-TR"/>
                      </w:rPr>
                      <w:t>08.01.2026</w:t>
                    </w:r>
                    <w:r w:rsidRPr="00C6624E">
                      <w:rPr>
                        <w:color w:val="002060"/>
                        <w:sz w:val="18"/>
                        <w:szCs w:val="18"/>
                        <w:lang w:val="tr-TR"/>
                      </w:rPr>
                      <w:t>; Revizyon No:0</w:t>
                    </w:r>
                    <w:r w:rsidR="001C7AC5">
                      <w:rPr>
                        <w:color w:val="002060"/>
                        <w:sz w:val="18"/>
                        <w:szCs w:val="18"/>
                        <w:lang w:val="tr-TR"/>
                      </w:rPr>
                      <w:t>2</w:t>
                    </w:r>
                  </w:p>
                  <w:p w14:paraId="1D2406D2" w14:textId="77777777" w:rsidR="004147F2" w:rsidRPr="00A242EE" w:rsidRDefault="004147F2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  <w:p w14:paraId="645FA470" w14:textId="6A3995D1" w:rsidR="00A8117B" w:rsidRPr="00A242EE" w:rsidRDefault="00A8117B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  <w:noProof/>
        <w:sz w:val="40"/>
        <w:lang w:val="tr-TR" w:eastAsia="tr-TR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7DA0D90" wp14:editId="22C5C3A7">
              <wp:simplePos x="0" y="0"/>
              <wp:positionH relativeFrom="margin">
                <wp:posOffset>0</wp:posOffset>
              </wp:positionH>
              <wp:positionV relativeFrom="paragraph">
                <wp:posOffset>10795</wp:posOffset>
              </wp:positionV>
              <wp:extent cx="6629400" cy="70485"/>
              <wp:effectExtent l="0" t="0" r="19050" b="24765"/>
              <wp:wrapNone/>
              <wp:docPr id="7" name="Dikdörtge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7048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8EF5F2" w14:textId="77777777" w:rsidR="00A8117B" w:rsidRPr="00FA4CD3" w:rsidRDefault="00A8117B" w:rsidP="003732E1">
                          <w:pPr>
                            <w:ind w:left="0" w:firstLine="0"/>
                            <w:rPr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DA0D90" id="Dikdörtgen 7" o:spid="_x0000_s1031" style="position:absolute;left:0;text-align:left;margin-left:0;margin-top:.85pt;width:522pt;height:5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" fillcolor="#002060" strokecolor="#1f3763 [1604]" strokeweight="1pt">
              <v:textbox>
                <w:txbxContent>
                  <w:p w14:paraId="708EF5F2" w14:textId="77777777" w:rsidR="00A8117B" w:rsidRPr="00FA4CD3" w:rsidRDefault="00A8117B" w:rsidP="003732E1">
                    <w:pPr>
                      <w:ind w:left="0" w:firstLine="0"/>
                      <w:rPr>
                        <w:b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  <w:p w14:paraId="0450E515" w14:textId="75B94074" w:rsidR="00A8117B" w:rsidRDefault="00A8117B" w:rsidP="00FE5497">
    <w:pPr>
      <w:pStyle w:val="AltBilgi"/>
      <w:jc w:val="center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B9EE9CF">
              <wp:simplePos x="0" y="0"/>
              <wp:positionH relativeFrom="column">
                <wp:posOffset>5255895</wp:posOffset>
              </wp:positionH>
              <wp:positionV relativeFrom="paragraph">
                <wp:posOffset>31750</wp:posOffset>
              </wp:positionV>
              <wp:extent cx="1386000" cy="766800"/>
              <wp:effectExtent l="0" t="0" r="9525" b="0"/>
              <wp:wrapTight wrapText="bothSides">
                <wp:wrapPolygon edited="0">
                  <wp:start x="0" y="0"/>
                  <wp:lineTo x="0" y="10200"/>
                  <wp:lineTo x="297" y="20401"/>
                  <wp:lineTo x="1188" y="20938"/>
                  <wp:lineTo x="6830" y="20938"/>
                  <wp:lineTo x="21382" y="20938"/>
                  <wp:lineTo x="21382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6000" cy="766800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3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7A5212" id="Grup 8" o:spid="_x0000_s1026" style="position:absolute;margin-left:413.85pt;margin-top:2.5pt;width:109.15pt;height:60.4pt;z-index:251666432;mso-width-relative:margin;mso-height-relative:margin" coordsize="13849,7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3" o:spid="_x0000_s1027" type="#_x0000_t75" style="position:absolute;width:6578;height: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">
                <v:imagedata r:id="rId6" o:title="ab_baskanligi_yazisiz"/>
                <v:path arrowok="t"/>
              </v:shape>
              <v:shape id="Resim 4" o:spid="_x0000_s1028" type="#_x0000_t75" style="position:absolute;left:7334;width:6477;height:3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">
                <v:imagedata r:id="rId7" o:title="ua_logo"/>
                <v:path arrowok="t"/>
              </v:shape>
              <v:shape id="Picture 528" o:spid="_x0000_s1029" type="#_x0000_t75" style="position:absolute;left:476;top:4286;width:13373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r:id="rId8" o:title=""/>
              </v:shape>
              <w10:wrap type="tight"/>
            </v:group>
          </w:pict>
        </mc:Fallback>
      </mc:AlternateContent>
    </w:r>
  </w:p>
  <w:p w14:paraId="4374EA45" w14:textId="6BCA4896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AB1B06B" w14:textId="53073998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D491DAC" w14:textId="24D340A0" w:rsidR="00A8117B" w:rsidRDefault="00A8117B" w:rsidP="00FE5497">
    <w:pPr>
      <w:pStyle w:val="AltBilgi"/>
      <w:jc w:val="center"/>
    </w:pPr>
  </w:p>
  <w:p w14:paraId="111557DA" w14:textId="0442ABCF" w:rsidR="00A8117B" w:rsidRDefault="00A8117B" w:rsidP="00FE5497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705BD" w14:textId="77777777" w:rsidR="001C7AC5" w:rsidRDefault="001C7AC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37265" w14:textId="77777777" w:rsidR="000230BD" w:rsidRDefault="000230BD" w:rsidP="00FE5497">
      <w:pPr>
        <w:spacing w:after="0" w:line="240" w:lineRule="auto"/>
      </w:pPr>
      <w:r>
        <w:separator/>
      </w:r>
    </w:p>
  </w:footnote>
  <w:footnote w:type="continuationSeparator" w:id="0">
    <w:p w14:paraId="4D64C16D" w14:textId="77777777" w:rsidR="000230BD" w:rsidRDefault="000230BD" w:rsidP="00FE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14C90" w14:textId="77777777" w:rsidR="001C7AC5" w:rsidRDefault="001C7AC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C1FF0" w14:textId="406BCBBE" w:rsidR="00A8117B" w:rsidRPr="00FE5497" w:rsidRDefault="00A8117B" w:rsidP="00135B1A">
    <w:pPr>
      <w:pStyle w:val="stBilgi"/>
      <w:tabs>
        <w:tab w:val="left" w:pos="1335"/>
        <w:tab w:val="right" w:pos="7244"/>
      </w:tabs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F80850" w14:textId="77777777" w:rsidR="001C7AC5" w:rsidRDefault="001C7AC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7D46643"/>
    <w:multiLevelType w:val="hybridMultilevel"/>
    <w:tmpl w:val="C7F8E9FC"/>
    <w:lvl w:ilvl="0" w:tplc="041F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5" w15:restartNumberingAfterBreak="0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304772453">
    <w:abstractNumId w:val="0"/>
  </w:num>
  <w:num w:numId="2" w16cid:durableId="1535650161">
    <w:abstractNumId w:val="2"/>
  </w:num>
  <w:num w:numId="3" w16cid:durableId="688141520">
    <w:abstractNumId w:val="3"/>
  </w:num>
  <w:num w:numId="4" w16cid:durableId="1306088793">
    <w:abstractNumId w:val="5"/>
  </w:num>
  <w:num w:numId="5" w16cid:durableId="1678269840">
    <w:abstractNumId w:val="1"/>
  </w:num>
  <w:num w:numId="6" w16cid:durableId="518587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230BD"/>
    <w:rsid w:val="0003383E"/>
    <w:rsid w:val="00042511"/>
    <w:rsid w:val="00045F13"/>
    <w:rsid w:val="000538E4"/>
    <w:rsid w:val="000837BF"/>
    <w:rsid w:val="0009006B"/>
    <w:rsid w:val="00092D44"/>
    <w:rsid w:val="000B7DE7"/>
    <w:rsid w:val="000D3B74"/>
    <w:rsid w:val="000D3FB7"/>
    <w:rsid w:val="000E02C3"/>
    <w:rsid w:val="000E082D"/>
    <w:rsid w:val="000E101A"/>
    <w:rsid w:val="000F48A1"/>
    <w:rsid w:val="0010751F"/>
    <w:rsid w:val="00110335"/>
    <w:rsid w:val="00123DCD"/>
    <w:rsid w:val="00135B1A"/>
    <w:rsid w:val="001375E4"/>
    <w:rsid w:val="001731A2"/>
    <w:rsid w:val="001769D7"/>
    <w:rsid w:val="00181727"/>
    <w:rsid w:val="001927CA"/>
    <w:rsid w:val="001B2521"/>
    <w:rsid w:val="001C7AC5"/>
    <w:rsid w:val="001E16A7"/>
    <w:rsid w:val="001F761F"/>
    <w:rsid w:val="00216C0C"/>
    <w:rsid w:val="00221106"/>
    <w:rsid w:val="00227891"/>
    <w:rsid w:val="002511F2"/>
    <w:rsid w:val="00261AA1"/>
    <w:rsid w:val="0029029A"/>
    <w:rsid w:val="002B6BC0"/>
    <w:rsid w:val="002C1952"/>
    <w:rsid w:val="002C444B"/>
    <w:rsid w:val="00307B5A"/>
    <w:rsid w:val="00314F8A"/>
    <w:rsid w:val="0032299F"/>
    <w:rsid w:val="003315C9"/>
    <w:rsid w:val="00331948"/>
    <w:rsid w:val="0034517A"/>
    <w:rsid w:val="00357712"/>
    <w:rsid w:val="003732E1"/>
    <w:rsid w:val="003759F9"/>
    <w:rsid w:val="00376375"/>
    <w:rsid w:val="00390ED7"/>
    <w:rsid w:val="003B7CA1"/>
    <w:rsid w:val="003D6F1A"/>
    <w:rsid w:val="003E0334"/>
    <w:rsid w:val="003E7733"/>
    <w:rsid w:val="004147F2"/>
    <w:rsid w:val="004313FD"/>
    <w:rsid w:val="004323CF"/>
    <w:rsid w:val="00440B7D"/>
    <w:rsid w:val="00470648"/>
    <w:rsid w:val="0047410B"/>
    <w:rsid w:val="004A3F06"/>
    <w:rsid w:val="004A520E"/>
    <w:rsid w:val="004B3B14"/>
    <w:rsid w:val="004B7B72"/>
    <w:rsid w:val="004D108D"/>
    <w:rsid w:val="004E3406"/>
    <w:rsid w:val="004E4C4D"/>
    <w:rsid w:val="004F366F"/>
    <w:rsid w:val="004F3BFF"/>
    <w:rsid w:val="0051446A"/>
    <w:rsid w:val="00517F59"/>
    <w:rsid w:val="005545E8"/>
    <w:rsid w:val="00573401"/>
    <w:rsid w:val="00580613"/>
    <w:rsid w:val="00592F04"/>
    <w:rsid w:val="005971E6"/>
    <w:rsid w:val="005D385B"/>
    <w:rsid w:val="005E6C1E"/>
    <w:rsid w:val="00604DC8"/>
    <w:rsid w:val="00622409"/>
    <w:rsid w:val="00625948"/>
    <w:rsid w:val="0063212E"/>
    <w:rsid w:val="00635992"/>
    <w:rsid w:val="006457D1"/>
    <w:rsid w:val="0066524C"/>
    <w:rsid w:val="00671DE1"/>
    <w:rsid w:val="0067386B"/>
    <w:rsid w:val="00674E7B"/>
    <w:rsid w:val="0067695B"/>
    <w:rsid w:val="006A0879"/>
    <w:rsid w:val="006A188A"/>
    <w:rsid w:val="006B3AE5"/>
    <w:rsid w:val="006B71F6"/>
    <w:rsid w:val="006C47F3"/>
    <w:rsid w:val="006D3013"/>
    <w:rsid w:val="006D7318"/>
    <w:rsid w:val="006E7597"/>
    <w:rsid w:val="00713089"/>
    <w:rsid w:val="00734351"/>
    <w:rsid w:val="00736327"/>
    <w:rsid w:val="00776635"/>
    <w:rsid w:val="00780AC5"/>
    <w:rsid w:val="00783C72"/>
    <w:rsid w:val="00790552"/>
    <w:rsid w:val="007C06FC"/>
    <w:rsid w:val="007D0EEF"/>
    <w:rsid w:val="007D5B7B"/>
    <w:rsid w:val="007E2DCF"/>
    <w:rsid w:val="00811C6C"/>
    <w:rsid w:val="00816762"/>
    <w:rsid w:val="0083351D"/>
    <w:rsid w:val="00852236"/>
    <w:rsid w:val="0086012A"/>
    <w:rsid w:val="00877214"/>
    <w:rsid w:val="008C1B70"/>
    <w:rsid w:val="008C2091"/>
    <w:rsid w:val="008E0EB4"/>
    <w:rsid w:val="008E4605"/>
    <w:rsid w:val="008F07C9"/>
    <w:rsid w:val="009060FA"/>
    <w:rsid w:val="00923D08"/>
    <w:rsid w:val="00924198"/>
    <w:rsid w:val="00932E48"/>
    <w:rsid w:val="0094036C"/>
    <w:rsid w:val="009510DA"/>
    <w:rsid w:val="00962DEE"/>
    <w:rsid w:val="00977E12"/>
    <w:rsid w:val="009802DF"/>
    <w:rsid w:val="009810FB"/>
    <w:rsid w:val="00994C62"/>
    <w:rsid w:val="009B13CC"/>
    <w:rsid w:val="009D2AB0"/>
    <w:rsid w:val="009E00CE"/>
    <w:rsid w:val="009F7213"/>
    <w:rsid w:val="00A06C49"/>
    <w:rsid w:val="00A10617"/>
    <w:rsid w:val="00A15279"/>
    <w:rsid w:val="00A2101E"/>
    <w:rsid w:val="00A242EE"/>
    <w:rsid w:val="00A40D26"/>
    <w:rsid w:val="00A43BD9"/>
    <w:rsid w:val="00A56C34"/>
    <w:rsid w:val="00A8117B"/>
    <w:rsid w:val="00A860E6"/>
    <w:rsid w:val="00A91813"/>
    <w:rsid w:val="00A93565"/>
    <w:rsid w:val="00A9766C"/>
    <w:rsid w:val="00A97F43"/>
    <w:rsid w:val="00AB56C9"/>
    <w:rsid w:val="00AC726D"/>
    <w:rsid w:val="00AD45C9"/>
    <w:rsid w:val="00AE10CD"/>
    <w:rsid w:val="00B11920"/>
    <w:rsid w:val="00B14586"/>
    <w:rsid w:val="00B276B8"/>
    <w:rsid w:val="00B3360E"/>
    <w:rsid w:val="00BA62F7"/>
    <w:rsid w:val="00BE0D50"/>
    <w:rsid w:val="00BE7736"/>
    <w:rsid w:val="00C00A41"/>
    <w:rsid w:val="00C15C47"/>
    <w:rsid w:val="00C22915"/>
    <w:rsid w:val="00C27C51"/>
    <w:rsid w:val="00C40F56"/>
    <w:rsid w:val="00C41718"/>
    <w:rsid w:val="00C4505C"/>
    <w:rsid w:val="00C47763"/>
    <w:rsid w:val="00C51477"/>
    <w:rsid w:val="00C5762D"/>
    <w:rsid w:val="00C6624E"/>
    <w:rsid w:val="00C67B6E"/>
    <w:rsid w:val="00C72560"/>
    <w:rsid w:val="00C85D05"/>
    <w:rsid w:val="00C922C9"/>
    <w:rsid w:val="00C95BC7"/>
    <w:rsid w:val="00CA4383"/>
    <w:rsid w:val="00CB33AB"/>
    <w:rsid w:val="00CB408C"/>
    <w:rsid w:val="00CC0D3D"/>
    <w:rsid w:val="00D1264B"/>
    <w:rsid w:val="00D57490"/>
    <w:rsid w:val="00D601D5"/>
    <w:rsid w:val="00D61EFF"/>
    <w:rsid w:val="00D62282"/>
    <w:rsid w:val="00D76B67"/>
    <w:rsid w:val="00D77C0E"/>
    <w:rsid w:val="00D83CD4"/>
    <w:rsid w:val="00D84A83"/>
    <w:rsid w:val="00DA3BE6"/>
    <w:rsid w:val="00DC67A4"/>
    <w:rsid w:val="00DF6F1F"/>
    <w:rsid w:val="00E129FE"/>
    <w:rsid w:val="00E2615C"/>
    <w:rsid w:val="00E46DA2"/>
    <w:rsid w:val="00E87254"/>
    <w:rsid w:val="00EA241A"/>
    <w:rsid w:val="00EC02E0"/>
    <w:rsid w:val="00EC4EF4"/>
    <w:rsid w:val="00EF74AE"/>
    <w:rsid w:val="00F00BE8"/>
    <w:rsid w:val="00F079DC"/>
    <w:rsid w:val="00F25800"/>
    <w:rsid w:val="00F33C97"/>
    <w:rsid w:val="00F33DCB"/>
    <w:rsid w:val="00F45358"/>
    <w:rsid w:val="00F45C5A"/>
    <w:rsid w:val="00F626B4"/>
    <w:rsid w:val="00F76F6B"/>
    <w:rsid w:val="00F903F9"/>
    <w:rsid w:val="00F9336A"/>
    <w:rsid w:val="00FA4CD3"/>
    <w:rsid w:val="00FB3C19"/>
    <w:rsid w:val="00FB4BC4"/>
    <w:rsid w:val="00FC497D"/>
    <w:rsid w:val="00FC51DB"/>
    <w:rsid w:val="00FC66E2"/>
    <w:rsid w:val="00FE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54" w:lineRule="auto"/>
      <w:ind w:left="125" w:hanging="10"/>
    </w:pPr>
    <w:rPr>
      <w:rFonts w:ascii="Arial" w:eastAsia="Arial" w:hAnsi="Arial" w:cs="Arial"/>
      <w:color w:val="252525"/>
      <w:sz w:val="20"/>
      <w:lang w:val="nl-BE" w:eastAsia="nl-BE" w:bidi="nl-B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6C1E"/>
    <w:rPr>
      <w:rFonts w:ascii="Segoe UI" w:eastAsia="Arial" w:hAnsi="Segoe UI" w:cs="Segoe UI"/>
      <w:color w:val="252525"/>
      <w:sz w:val="18"/>
      <w:szCs w:val="18"/>
      <w:lang w:val="nl-BE" w:eastAsia="nl-BE" w:bidi="nl-BE"/>
    </w:rPr>
  </w:style>
  <w:style w:type="character" w:customStyle="1" w:styleId="DipnotMetniChar">
    <w:name w:val="Dipnot Metni Char"/>
    <w:basedOn w:val="VarsaylanParagrafYazTipi"/>
    <w:link w:val="DipnotMetni"/>
    <w:qFormat/>
    <w:rsid w:val="00A9766C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onNotMetniChar">
    <w:name w:val="Son 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color w:val="auto"/>
      <w:szCs w:val="20"/>
      <w:lang w:val="fr-FR" w:eastAsia="en-US" w:bidi="ar-SA"/>
    </w:rPr>
  </w:style>
  <w:style w:type="character" w:customStyle="1" w:styleId="DipnotMetniChar1">
    <w:name w:val="Dip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Cs w:val="20"/>
      <w:lang w:val="it-IT" w:eastAsia="en-US" w:bidi="ar-SA"/>
    </w:rPr>
  </w:style>
  <w:style w:type="character" w:customStyle="1" w:styleId="SonnotMetniChar1">
    <w:name w:val="Son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"/>
    <w:basedOn w:val="NormalTablo"/>
    <w:uiPriority w:val="59"/>
    <w:rsid w:val="00A9766C"/>
    <w:pPr>
      <w:suppressAutoHyphens/>
    </w:pPr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7.png"/><Relationship Id="rId7" Type="http://schemas.openxmlformats.org/officeDocument/2006/relationships/image" Target="media/image9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0</Words>
  <Characters>584</Characters>
  <Application>Microsoft Office Word</Application>
  <DocSecurity>0</DocSecurity>
  <Lines>26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cp:lastModifiedBy>Ceylan Merve BİNİCİ</cp:lastModifiedBy>
  <cp:revision>4</cp:revision>
  <cp:lastPrinted>2025-03-04T06:56:00Z</cp:lastPrinted>
  <dcterms:created xsi:type="dcterms:W3CDTF">2026-01-08T06:47:00Z</dcterms:created>
  <dcterms:modified xsi:type="dcterms:W3CDTF">2026-01-08T06:49:00Z</dcterms:modified>
</cp:coreProperties>
</file>